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images unique to this usecas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66f3ec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50:41Z</dcterms:created>
  <dcterms:modified xsi:type="dcterms:W3CDTF">2016-12-06T04:50:41Z</dcterms:modified>
</cp:coreProperties>
</file>